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Position</w:t>
      </w:r>
      <w:r>
        <w:t xml:space="preserve"> </w:t>
      </w:r>
      <w:r>
        <w:t xml:space="preserve">-</w:t>
      </w:r>
      <w:r>
        <w:t xml:space="preserve"> </w:t>
      </w:r>
      <w:r>
        <w:t xml:space="preserve">Sudan</w:t>
      </w:r>
      <w:r>
        <w:t xml:space="preserve"> </w:t>
      </w:r>
      <w:r>
        <w:t xml:space="preserve">Khartoum</w:t>
      </w:r>
    </w:p>
    <w:bookmarkStart w:id="20" w:name="X71dbbaa0817e73d0dd298fd8e63a5714803db14"/>
    <w:p>
      <w:pPr>
        <w:pStyle w:val="Heading1"/>
      </w:pPr>
      <w:r>
        <w:t xml:space="preserve">Statement of Purpose: Pursuing Excellence as a Sales Executive in Sudan Khartoum</w:t>
      </w:r>
    </w:p>
    <w:p>
      <w:pPr>
        <w:pStyle w:val="FirstParagraph"/>
      </w:pPr>
      <w:r>
        <w:t xml:space="preserve">As I prepare to submit my application for the prestigious position of Sales Executive within the dynamic commercial landscape of Sudan Khartoum, I am compelled to articulate a clear and compelling Statement of Purpose that reflects my professional trajectory, strategic vision, and unwavering commitment to driving tangible growth in this vital market. My career has been meticulously aligned with developing sales leadership capabilities in emerging economies, and the opportunity to contribute meaningfully within the heart of Sudan's economic activity—Khartoum—represents a pivotal chapter I am eager to embrace.</w:t>
      </w:r>
    </w:p>
    <w:p>
      <w:pPr>
        <w:pStyle w:val="BodyText"/>
      </w:pPr>
      <w:r>
        <w:t xml:space="preserve">With over five years of progressive experience in B2B sales across East Africa, including significant tenure managing key accounts in Ethiopia and South Sudan, I have cultivated a deep understanding of the unique operational complexities and cultural nuances inherent in navigating diverse African markets. My success has been measured not merely by meeting quarterly targets but by building sustainable client relationships grounded in mutual respect and a genuine commitment to partner success. In my previous role as Senior Sales Representative at [Previous Company Name], I consistently exceeded sales quotas by 25%+ year-over-year, spearheading market expansion into previously untapped regions of the Nile Valley and forging strategic alliances with major agricultural cooperatives and distribution networks. This experience has instilled in me a profound appreciation for the intricate balance required between aggressive growth initiatives and culturally sensitive business practices—qualities I recognize as absolutely essential for thriving within Sudan Khartoum's distinctive business environment.</w:t>
      </w:r>
    </w:p>
    <w:p>
      <w:pPr>
        <w:pStyle w:val="BodyText"/>
      </w:pPr>
      <w:r>
        <w:t xml:space="preserve">It is precisely this understanding that fuels my specific interest in the Sales Executive role based in Sudan Khartoum. I have closely observed the remarkable resilience and burgeoning potential of Sudan's economy, particularly its capital city, Khartoum. As the nation undergoes significant economic reforms under the Central Bank's initiatives and witnesses a growing private sector driven by agriculture, telecommunications, and emerging retail sectors, there is an unprecedented opportunity for a skilled Sales Executive to make a profound impact. Khartoum’s position as the country’s administrative hub, transportation nexus connecting to regional markets across North Africa and the Horn of Africa, creates an unparalleled platform for market penetration. I am not merely attracted to this role because of its location; I am driven by the strategic imperative to leverage Sudan Khartoum's central position to develop scalable sales models that can serve both local and wider regional needs. My Statement of Purpose is intrinsically linked to the mission of supporting Sudan’s economic diversification, where my expertise in building high-performance sales teams and developing localized market entry strategies directly aligns with the nation’s developmental goals.</w:t>
      </w:r>
    </w:p>
    <w:p>
      <w:pPr>
        <w:pStyle w:val="BodyText"/>
      </w:pPr>
      <w:r>
        <w:t xml:space="preserve">The challenges inherent in operating within Sudan Khartoum demand a nuanced approach that transcends generic sales tactics. Currency fluctuations, evolving regulatory frameworks, infrastructure considerations (such as navigating traffic patterns to reach clients across the city's distinct districts like Omdurman, Khartoum North, and Bahri), and the need for deep community engagement are factors I have successfully navigated in similar contexts. My methodology emphasizes building trust through consistent presence and active listening—understanding that in Sudan Khartoum, a successful sales relationship is often built on personal rapport developed over time during informal meetings at local cafes or cultural gatherings. I have honed my ability to communicate complex value propositions clearly and respectfully, adapting my style to resonate with Sudanese business culture where relationship-building is paramount. My fluency in basic Arabic, coupled with extensive experience working within diverse cultural settings, enables me to bridge communication gaps effectively and foster genuine partnerships that are the bedrock of long-term success in this market.</w:t>
      </w:r>
    </w:p>
    <w:p>
      <w:pPr>
        <w:pStyle w:val="BodyText"/>
      </w:pPr>
      <w:r>
        <w:t xml:space="preserve">My skillset is meticulously tailored to excel as a Sales Executive in Sudan Khartoum. I possess advanced capabilities in strategic account management, opportunity identification within complex market structures, and the development of data-driven sales forecasts based on local economic indicators. I am adept at utilizing CRM systems to optimize pipeline management and leverage insights from market research specific to Sudan's consumer behavior trends. Furthermore, my experience in training and mentoring junior sales representatives—focusing on cultural intelligence alongside technical selling skills—is directly transferable to building a high-achieving local team within your organization in Khartoum. I understand that talent development is critical for sustainable growth in emerging markets, and I am committed to fostering an environment of continuous learning and professional excellence among my peers.</w:t>
      </w:r>
    </w:p>
    <w:p>
      <w:pPr>
        <w:pStyle w:val="BodyText"/>
      </w:pPr>
      <w:r>
        <w:t xml:space="preserve">My long-term vision extends beyond immediate sales targets. As a dedicated Sales Executive aspiring to grow within Sudan Khartoum's commercial ecosystem, I aim to become a recognized leader who not only contributes significantly to the company's bottom line but also actively participates in strengthening the local business community. I am eager to collaborate with industry bodies and participate in initiatives that promote ethical business practices and market transparency, thereby supporting a more robust environment for all players in Sudan Khartoum. My Statement of Purpose is a declaration of my intent: to apply my strategic acumen, cultural intelligence, and relentless drive for results specifically within the vibrant yet demanding marketplace of Sudan Khartoum.</w:t>
      </w:r>
    </w:p>
    <w:p>
      <w:pPr>
        <w:pStyle w:val="BodyText"/>
      </w:pPr>
      <w:r>
        <w:t xml:space="preserve">In conclusion, I am confident that my proven track record in driving sales success through relationship-centric strategies in complex emerging markets positions me as an ideal candidate for the Sales Executive role. The opportunity to contribute my expertise directly within Sudan Khartoum—a city brimming with potential and facing its own set of dynamic market challenges—aligns perfectly with my professional aspirations and values. I am not seeking merely a job; I seek a meaningful partnership where my commitment to excellence can be channeled into building lasting success for both the company and the Sudanese economy. I am ready, motivated, and strategically prepared to embrace this challenge head-on upon arrival in Sudan Khartoum, bringing with me an unwavering dedication to achieving exceptional results that will be recognized across your organization.</w:t>
      </w:r>
    </w:p>
    <w:p>
      <w:pPr>
        <w:pStyle w:val="BodyText"/>
      </w:pPr>
      <w:r>
        <w:t xml:space="preserve">Thank you for considering my Statement of Purpose. I eagerly anticipate the opportunity to discuss how my strategic vision and hands-on sales leadership can contribute significantly to your team's objectives in Sudan Khartou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Position - Sudan Khartoum</dc:title>
  <dc:creator/>
  <dc:language>en</dc:language>
  <cp:keywords/>
  <dcterms:created xsi:type="dcterms:W3CDTF">2026-07-21T10:39:22Z</dcterms:created>
  <dcterms:modified xsi:type="dcterms:W3CDTF">2026-07-21T10:39:22Z</dcterms:modified>
</cp:coreProperties>
</file>

<file path=docProps/custom.xml><?xml version="1.0" encoding="utf-8"?>
<Properties xmlns="http://schemas.openxmlformats.org/officeDocument/2006/custom-properties" xmlns:vt="http://schemas.openxmlformats.org/officeDocument/2006/docPropsVTypes"/>
</file>